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Spain</w:t>
      </w:r>
      <w:r>
        <w:t xml:space="preserve"> </w:t>
      </w:r>
      <w:r>
        <w:t xml:space="preserve">Valencia</w:t>
      </w:r>
    </w:p>
    <w:p>
      <w:pPr>
        <w:pStyle w:val="FirstParagraph"/>
      </w:pPr>
      <w:r>
        <w:rPr>
          <w:bCs/>
          <w:b/>
        </w:rPr>
        <w:t xml:space="preserve">John Doe</w:t>
      </w:r>
      <w:r>
        <w:br/>
      </w:r>
      <w:r>
        <w:t xml:space="preserve">123 Calle de la Educación</w:t>
      </w:r>
      <w:r>
        <w:br/>
      </w:r>
      <w:r>
        <w:t xml:space="preserve">Valencia, Spain 46001</w:t>
      </w:r>
      <w:r>
        <w:br/>
      </w:r>
      <w:r>
        <w:t xml:space="preserve">Email: johndoe@example.com | Phone: +34 612 345 678</w:t>
      </w:r>
    </w:p>
    <w:p>
      <w:pPr>
        <w:pStyle w:val="BodyText"/>
      </w:pPr>
      <w:r>
        <w:t xml:space="preserve">Date: [Insert Date]</w:t>
      </w:r>
    </w:p>
    <w:p>
      <w:pPr>
        <w:pStyle w:val="BodyText"/>
      </w:pPr>
      <w:r>
        <w:rPr>
          <w:bCs/>
          <w:b/>
        </w:rPr>
        <w:t xml:space="preserve">Human Resources Department</w:t>
      </w:r>
      <w:r>
        <w:br/>
      </w:r>
      <w:r>
        <w:t xml:space="preserve">Escuela de Educación Superior Valencia</w:t>
      </w:r>
      <w:r>
        <w:br/>
      </w:r>
      <w:r>
        <w:t xml:space="preserve">C/ Alameda del Pilar, 12</w:t>
      </w:r>
      <w:r>
        <w:br/>
      </w:r>
      <w:r>
        <w:t xml:space="preserve">Valencia, Spain 46001</w:t>
      </w:r>
    </w:p>
    <w:bookmarkStart w:id="20" w:name="cover-letter"/>
    <w:p>
      <w:pPr>
        <w:pStyle w:val="Heading1"/>
      </w:pPr>
      <w:r>
        <w:t xml:space="preserve">Cover Letter</w:t>
      </w:r>
    </w:p>
    <w:p>
      <w:pPr>
        <w:pStyle w:val="FirstParagraph"/>
      </w:pPr>
      <w:r>
        <w:t xml:space="preserve">To Whom It May Concern,</w:t>
      </w:r>
    </w:p>
    <w:p>
      <w:pPr>
        <w:pStyle w:val="BodyText"/>
      </w:pPr>
      <w:r>
        <w:t xml:space="preserve">I am writing to express my enthusiastic interest in the Education Administrator position at your esteemed institution in Valencia, Spain. As an experienced and passionate educational professional with a deep commitment to fostering academic excellence and innovative leadership, I am eager to contribute my expertise to support the mission of your school community. This opportunity aligns perfectly with my career goals and values, particularly as I have long admired the rich cultural and academic environment of Spain Valencia.</w:t>
      </w:r>
    </w:p>
    <w:p>
      <w:pPr>
        <w:pStyle w:val="BodyText"/>
      </w:pPr>
      <w:r>
        <w:t xml:space="preserve">With over [X years] of experience in education administration, I have cultivated a comprehensive understanding of the challenges and opportunities inherent in managing educational institutions. My background includes roles where I successfully oversaw curriculum development, staff training programs, budget management, and student engagement initiatives. These experiences have equipped me with the skills necessary to thrive in a dynamic and multicultural setting like Valencia, where education is not only a pillar of society but also a reflection of Spain’s diverse heritage.</w:t>
      </w:r>
    </w:p>
    <w:p>
      <w:pPr>
        <w:pStyle w:val="BodyText"/>
      </w:pPr>
      <w:r>
        <w:t xml:space="preserve">A key aspect of my professional journey has been my dedication to creating inclusive learning environments that cater to the unique needs of students from all backgrounds. In Spain Valencia, where cultural diversity and linguistic richness are integral to the educational landscape, I have consistently prioritized collaboration with local communities, parents, and stakeholders to ensure that every student has access to quality education. For example, during my tenure as [Previous Position] at [Previous Institution], I spearheaded a program that integrated bilingual education for students learning both Spanish and Valencian, resulting in a 20% increase in academic performance within one academic year. This experience reinforced my belief that effective education administration requires not only administrative acumen but also cultural sensitivity and adaptability.</w:t>
      </w:r>
    </w:p>
    <w:p>
      <w:pPr>
        <w:pStyle w:val="BodyText"/>
      </w:pPr>
      <w:r>
        <w:t xml:space="preserve">Spain Valencia is renowned for its vibrant educational ecosystem, which blends traditional teaching methods with cutting-edge innovations. I am particularly drawn to the opportunity to work in a region that values both academic rigor and creative exploration. My familiarity with Spain’s educational framework, including its national standards and regional regulations, ensures that I can seamlessly integrate into your institution’s operations while contributing fresh perspectives. For instance, I have studied the Spanish Ministry of Education’s guidelines on teacher evaluation systems and have successfully implemented similar strategies in previous roles to enhance professional development among faculty.</w:t>
      </w:r>
    </w:p>
    <w:p>
      <w:pPr>
        <w:pStyle w:val="BodyText"/>
      </w:pPr>
      <w:r>
        <w:t xml:space="preserve">One of my core strengths as an Education Administrator is my ability to lead with empathy and vision. I understand that education is not just about numbers and policies but about empowering individuals to reach their full potential. In Valencia, where the emphasis on community and family involvement in education is strong, I have always prioritized transparent communication and collaborative decision-making. Whether it was organizing parent-teacher workshops or establishing mentorship programs for new educators, I have consistently fostered a culture of trust and shared responsibility.</w:t>
      </w:r>
    </w:p>
    <w:p>
      <w:pPr>
        <w:pStyle w:val="BodyText"/>
      </w:pPr>
      <w:r>
        <w:t xml:space="preserve">Additionally, my proficiency in both Spanish and English allows me to bridge communication gaps within multicultural environments, which is especially critical in Valencia’s international schools and exchange programs. I have also worked closely with non-profit organizations focused on educational equity, which has deepened my understanding of the socio-economic challenges faced by students and families in Spain. This insight enables me to advocate for resources and initiatives that address systemic barriers to learning while promoting inclusivity.</w:t>
      </w:r>
    </w:p>
    <w:p>
      <w:pPr>
        <w:pStyle w:val="BodyText"/>
      </w:pPr>
      <w:r>
        <w:t xml:space="preserve">What excites me most about this opportunity is the chance to contribute to Valencia’s legacy as a hub of innovation in education. I am particularly interested in exploring ways to integrate technology into classroom instruction, as well as supporting programs that encourage student-led learning and critical thinking. I am also keen on collaborating with local government agencies and educational bodies to align our institution’s goals with broader regional objectives, such as sustainability and digital literacy.</w:t>
      </w:r>
    </w:p>
    <w:p>
      <w:pPr>
        <w:pStyle w:val="BodyText"/>
      </w:pPr>
      <w:r>
        <w:t xml:space="preserve">My commitment to education administration is rooted in a belief that every student deserves a supportive environment where they can thrive. As an Education Administrator in Spain Valencia, I am prepared to leverage my expertise in strategic planning, stakeholder engagement, and educational policy to drive meaningful change. I am confident that my background and vision align with the values of your institution, and I would be honored to contribute to its continued success.</w:t>
      </w:r>
    </w:p>
    <w:p>
      <w:pPr>
        <w:pStyle w:val="BodyText"/>
      </w:pPr>
      <w:r>
        <w:t xml:space="preserve">Thank you for considering my application. I would welcome the opportunity to discuss how my skills and experiences can benefit your team. Please feel free to contact me at [Phone Number] or [Email Address] at your earliest convenience. I look forward to the possibility of working together in Valencia, where education plays a vital role in shaping the future of individuals and communities alik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Spain Valencia</dc:title>
  <dc:creator/>
  <dc:language>en</dc:language>
  <cp:keywords/>
  <dcterms:created xsi:type="dcterms:W3CDTF">2026-07-23T05:54:30Z</dcterms:created>
  <dcterms:modified xsi:type="dcterms:W3CDTF">2026-07-23T05:54:30Z</dcterms:modified>
</cp:coreProperties>
</file>

<file path=docProps/custom.xml><?xml version="1.0" encoding="utf-8"?>
<Properties xmlns="http://schemas.openxmlformats.org/officeDocument/2006/custom-properties" xmlns:vt="http://schemas.openxmlformats.org/officeDocument/2006/docPropsVTypes"/>
</file>